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designing/improving project architecture and conducting research.</w:t>
      </w:r>
      <w:r>
        <w:t xml:space="preserve"> </w:t>
      </w:r>
      <w:r>
        <w:t xml:space="preserve">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/C++, Python, bash (middle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2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4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5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1" w:name="languages"/>
      <w:r>
        <w:t xml:space="preserve">Languages</w:t>
      </w:r>
      <w:bookmarkEnd w:id="4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Ukrainian</w:t>
      </w:r>
      <w:r>
        <w:t xml:space="preserve">: Bas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3-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16:30:35Z</dcterms:created>
  <dcterms:modified xsi:type="dcterms:W3CDTF">2022-03-10T16:30:35Z</dcterms:modified>
</cp:coreProperties>
</file>